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EF" w:rsidRDefault="00DA44EF"/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D499B" w:rsidRDefault="005D499B" w:rsidP="005D499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REQUERIMENTO DE VALIDAÇÃO DE </w:t>
            </w:r>
            <w:r w:rsidR="0027662C">
              <w:rPr>
                <w:rFonts w:ascii="Arial" w:hAnsi="Arial" w:cs="Arial"/>
                <w:b/>
                <w:sz w:val="28"/>
                <w:szCs w:val="28"/>
              </w:rPr>
              <w:t>CRÉDITOS EM DISCIPLINA</w:t>
            </w:r>
          </w:p>
          <w:p w:rsidR="005D499B" w:rsidRDefault="005D499B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5D499B" w:rsidRPr="00362CB6" w:rsidRDefault="005D499B" w:rsidP="00D8404B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ADOS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DO(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A) </w:t>
            </w:r>
            <w:r w:rsidRPr="00362CB6">
              <w:rPr>
                <w:rFonts w:ascii="Arial" w:hAnsi="Arial" w:cs="Arial"/>
                <w:b/>
                <w:sz w:val="20"/>
                <w:szCs w:val="20"/>
              </w:rPr>
              <w:t>DISCENTE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17"/>
            </w:tblGrid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5D499B" w:rsidRPr="00AF285E" w:rsidRDefault="005D499B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Nome completo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5D499B" w:rsidRPr="00AF285E" w:rsidRDefault="005D499B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PF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                                                                          Matrícula: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5D499B" w:rsidRDefault="005D499B" w:rsidP="002B25F9">
                  <w:pPr>
                    <w:tabs>
                      <w:tab w:val="left" w:pos="1560"/>
                    </w:tabs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emestre de ingresso no Mestrado do PPGNPMat:</w:t>
                  </w:r>
                </w:p>
              </w:tc>
            </w:tr>
          </w:tbl>
          <w:p w:rsidR="006B7330" w:rsidRPr="00AF285E" w:rsidRDefault="006B7330" w:rsidP="00D8404B">
            <w:pPr>
              <w:spacing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D8404B" w:rsidRDefault="00D8404B" w:rsidP="002733AC">
      <w:pPr>
        <w:spacing w:after="60"/>
        <w:rPr>
          <w:rFonts w:ascii="Arial" w:hAnsi="Arial" w:cs="Arial"/>
          <w:b/>
          <w:szCs w:val="20"/>
        </w:rPr>
      </w:pPr>
    </w:p>
    <w:p w:rsidR="002733AC" w:rsidRPr="00D8404B" w:rsidRDefault="00D8404B" w:rsidP="002733AC">
      <w:pPr>
        <w:spacing w:after="60"/>
        <w:rPr>
          <w:b/>
          <w:sz w:val="20"/>
          <w:szCs w:val="20"/>
          <w:u w:val="single"/>
        </w:rPr>
      </w:pPr>
      <w:r w:rsidRPr="00D8404B">
        <w:rPr>
          <w:rFonts w:ascii="Arial" w:hAnsi="Arial" w:cs="Arial"/>
          <w:b/>
          <w:sz w:val="20"/>
          <w:szCs w:val="20"/>
        </w:rPr>
        <w:t xml:space="preserve">DADOS </w:t>
      </w:r>
      <w:r w:rsidR="0027662C">
        <w:rPr>
          <w:rFonts w:ascii="Arial" w:hAnsi="Arial" w:cs="Arial"/>
          <w:b/>
          <w:sz w:val="20"/>
          <w:szCs w:val="20"/>
        </w:rPr>
        <w:t>DA(S) DISCIPLINA(S) CURSADA</w:t>
      </w:r>
      <w:r w:rsidR="00762C29">
        <w:rPr>
          <w:rFonts w:ascii="Arial" w:hAnsi="Arial" w:cs="Arial"/>
          <w:b/>
          <w:sz w:val="20"/>
          <w:szCs w:val="20"/>
        </w:rPr>
        <w:t>(</w:t>
      </w:r>
      <w:r w:rsidR="0027662C">
        <w:rPr>
          <w:rFonts w:ascii="Arial" w:hAnsi="Arial" w:cs="Arial"/>
          <w:b/>
          <w:sz w:val="20"/>
          <w:szCs w:val="20"/>
        </w:rPr>
        <w:t>S</w:t>
      </w:r>
      <w:r w:rsidR="00762C29">
        <w:rPr>
          <w:rFonts w:ascii="Arial" w:hAnsi="Arial" w:cs="Arial"/>
          <w:b/>
          <w:sz w:val="20"/>
          <w:szCs w:val="20"/>
        </w:rPr>
        <w:t>)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AF285E" w:rsidRDefault="00A07CAA" w:rsidP="00A07CAA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da disciplina</w:t>
            </w:r>
            <w:r w:rsidR="003B35D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3B35D2" w:rsidRPr="00EF008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3B35D2">
              <w:rPr>
                <w:rFonts w:ascii="Arial" w:hAnsi="Arial" w:cs="Arial"/>
                <w:sz w:val="20"/>
                <w:szCs w:val="20"/>
              </w:rPr>
              <w:t>)</w:t>
            </w:r>
            <w:r w:rsidR="00D8404B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AF285E" w:rsidRDefault="008B4FDC" w:rsidP="008B4FDC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ursada no </w:t>
            </w:r>
            <w:r w:rsidR="00A07CAA">
              <w:rPr>
                <w:rFonts w:ascii="Arial" w:hAnsi="Arial" w:cs="Arial"/>
                <w:sz w:val="20"/>
                <w:szCs w:val="20"/>
              </w:rPr>
              <w:t xml:space="preserve">Semestre /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A07CAA">
              <w:rPr>
                <w:rFonts w:ascii="Arial" w:hAnsi="Arial" w:cs="Arial"/>
                <w:sz w:val="20"/>
                <w:szCs w:val="20"/>
              </w:rPr>
              <w:t>no</w:t>
            </w:r>
            <w:r w:rsidR="00D8404B">
              <w:rPr>
                <w:rFonts w:ascii="Arial" w:hAnsi="Arial" w:cs="Arial"/>
                <w:sz w:val="20"/>
                <w:szCs w:val="20"/>
              </w:rPr>
              <w:t xml:space="preserve">:                        </w:t>
            </w:r>
          </w:p>
        </w:tc>
      </w:tr>
      <w:tr w:rsidR="00762C29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762C29" w:rsidRDefault="00762C29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essor(a) responsável:</w:t>
            </w:r>
          </w:p>
        </w:tc>
      </w:tr>
      <w:tr w:rsidR="00A07CAA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A07CAA" w:rsidRPr="003B35D2" w:rsidRDefault="00A07CAA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35D2">
              <w:rPr>
                <w:rFonts w:ascii="Arial" w:hAnsi="Arial" w:cs="Arial"/>
                <w:sz w:val="20"/>
                <w:szCs w:val="20"/>
              </w:rPr>
              <w:t>Carga horária total da disciplina:  ______ h/a  Teórica       ______ h/a  Prática</w:t>
            </w:r>
          </w:p>
        </w:tc>
      </w:tr>
      <w:tr w:rsidR="00762C29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762C29" w:rsidRPr="003B35D2" w:rsidRDefault="00212818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e do </w:t>
            </w:r>
            <w:r w:rsidR="00762C29" w:rsidRPr="003B35D2">
              <w:rPr>
                <w:rFonts w:ascii="Arial" w:hAnsi="Arial" w:cs="Arial"/>
                <w:sz w:val="20"/>
                <w:szCs w:val="20"/>
              </w:rPr>
              <w:t>Programa de Pós-Graduação:</w:t>
            </w:r>
          </w:p>
        </w:tc>
      </w:tr>
      <w:tr w:rsidR="00762C29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762C29" w:rsidRPr="003B35D2" w:rsidRDefault="00762C29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35D2">
              <w:rPr>
                <w:rFonts w:ascii="Arial" w:hAnsi="Arial" w:cs="Arial"/>
                <w:sz w:val="20"/>
                <w:szCs w:val="20"/>
              </w:rPr>
              <w:t>Instituição:</w:t>
            </w:r>
          </w:p>
        </w:tc>
      </w:tr>
      <w:tr w:rsidR="00D8404B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3B35D2" w:rsidRDefault="00A07CAA" w:rsidP="00DE399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35D2">
              <w:rPr>
                <w:rFonts w:ascii="Arial" w:hAnsi="Arial" w:cs="Arial"/>
                <w:sz w:val="20"/>
                <w:szCs w:val="20"/>
              </w:rPr>
              <w:t xml:space="preserve">Nota </w:t>
            </w:r>
            <w:r w:rsidR="00DE399E">
              <w:rPr>
                <w:rFonts w:ascii="Arial" w:hAnsi="Arial" w:cs="Arial"/>
                <w:sz w:val="20"/>
                <w:szCs w:val="20"/>
              </w:rPr>
              <w:t>/ conceito</w:t>
            </w:r>
            <w:r w:rsidRPr="003B35D2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2733AC" w:rsidRPr="003B35D2" w:rsidTr="00D8404B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2733AC" w:rsidRPr="003B35D2" w:rsidRDefault="00A07CAA" w:rsidP="00D8404B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3B35D2">
              <w:rPr>
                <w:rFonts w:ascii="Arial" w:hAnsi="Arial" w:cs="Arial"/>
                <w:sz w:val="20"/>
                <w:szCs w:val="20"/>
              </w:rPr>
              <w:t>Ementa:</w:t>
            </w:r>
          </w:p>
          <w:p w:rsidR="00A07CAA" w:rsidRPr="003B35D2" w:rsidRDefault="00A07CAA" w:rsidP="00D8404B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:rsidR="00A07CAA" w:rsidRPr="003B35D2" w:rsidRDefault="00A07CAA" w:rsidP="00D8404B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:rsidR="00EF008A" w:rsidRPr="003B35D2" w:rsidRDefault="00EF008A" w:rsidP="00D8404B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:rsidR="00A07CAA" w:rsidRPr="003B35D2" w:rsidRDefault="00A07CAA" w:rsidP="00D8404B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F7E9A" w:rsidRDefault="005F7E9A" w:rsidP="005F7E9A">
      <w:pPr>
        <w:spacing w:before="1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 R</w:t>
      </w:r>
      <w:r w:rsidRPr="005F7E9A">
        <w:rPr>
          <w:rFonts w:ascii="Arial" w:hAnsi="Arial" w:cs="Arial"/>
          <w:sz w:val="16"/>
          <w:szCs w:val="16"/>
        </w:rPr>
        <w:t xml:space="preserve">eplicar este quadro </w:t>
      </w:r>
      <w:r>
        <w:rPr>
          <w:rFonts w:ascii="Arial" w:hAnsi="Arial" w:cs="Arial"/>
          <w:sz w:val="16"/>
          <w:szCs w:val="16"/>
        </w:rPr>
        <w:t>conforme necessário para as validações solicitadas</w:t>
      </w:r>
      <w:r w:rsidRPr="005F7E9A">
        <w:rPr>
          <w:rFonts w:ascii="Arial" w:hAnsi="Arial" w:cs="Arial"/>
          <w:sz w:val="16"/>
          <w:szCs w:val="16"/>
        </w:rPr>
        <w:t xml:space="preserve">. </w:t>
      </w:r>
      <w:r>
        <w:rPr>
          <w:rFonts w:ascii="Arial" w:hAnsi="Arial" w:cs="Arial"/>
          <w:sz w:val="16"/>
          <w:szCs w:val="16"/>
        </w:rPr>
        <w:t>(</w:t>
      </w:r>
      <w:r w:rsidRPr="005F7E9A">
        <w:rPr>
          <w:rFonts w:ascii="Arial" w:hAnsi="Arial" w:cs="Arial"/>
          <w:sz w:val="16"/>
          <w:szCs w:val="16"/>
        </w:rPr>
        <w:t>Exemplo: Disciplina 2, Disciplina 3, ...)</w:t>
      </w:r>
    </w:p>
    <w:p w:rsidR="00EF008A" w:rsidRDefault="00EF008A" w:rsidP="009D5AD7">
      <w:pPr>
        <w:rPr>
          <w:sz w:val="20"/>
          <w:szCs w:val="20"/>
          <w:u w:val="single"/>
        </w:rPr>
      </w:pPr>
    </w:p>
    <w:p w:rsidR="006E51B2" w:rsidRDefault="006E51B2" w:rsidP="003B35D2">
      <w:pPr>
        <w:jc w:val="both"/>
        <w:rPr>
          <w:rFonts w:ascii="Arial" w:hAnsi="Arial" w:cs="Arial"/>
          <w:sz w:val="20"/>
          <w:szCs w:val="20"/>
        </w:rPr>
      </w:pPr>
    </w:p>
    <w:p w:rsidR="003B35D2" w:rsidRPr="003B35D2" w:rsidRDefault="003B35D2" w:rsidP="003B35D2">
      <w:pPr>
        <w:jc w:val="both"/>
        <w:rPr>
          <w:rFonts w:ascii="Arial" w:hAnsi="Arial" w:cs="Arial"/>
          <w:sz w:val="20"/>
          <w:szCs w:val="20"/>
        </w:rPr>
      </w:pPr>
      <w:r w:rsidRPr="003B35D2">
        <w:rPr>
          <w:rFonts w:ascii="Arial" w:hAnsi="Arial" w:cs="Arial"/>
          <w:sz w:val="20"/>
          <w:szCs w:val="20"/>
        </w:rPr>
        <w:t xml:space="preserve">Solicito a validação </w:t>
      </w:r>
      <w:proofErr w:type="gramStart"/>
      <w:r w:rsidRPr="003B35D2">
        <w:rPr>
          <w:rFonts w:ascii="Arial" w:hAnsi="Arial" w:cs="Arial"/>
          <w:sz w:val="20"/>
          <w:szCs w:val="20"/>
        </w:rPr>
        <w:t>da</w:t>
      </w:r>
      <w:r w:rsidR="00DE399E">
        <w:rPr>
          <w:rFonts w:ascii="Arial" w:hAnsi="Arial" w:cs="Arial"/>
          <w:sz w:val="20"/>
          <w:szCs w:val="20"/>
        </w:rPr>
        <w:t>(</w:t>
      </w:r>
      <w:proofErr w:type="gramEnd"/>
      <w:r w:rsidRPr="003B35D2">
        <w:rPr>
          <w:rFonts w:ascii="Arial" w:hAnsi="Arial" w:cs="Arial"/>
          <w:sz w:val="20"/>
          <w:szCs w:val="20"/>
        </w:rPr>
        <w:t>s</w:t>
      </w:r>
      <w:r w:rsidR="00DE399E">
        <w:rPr>
          <w:rFonts w:ascii="Arial" w:hAnsi="Arial" w:cs="Arial"/>
          <w:sz w:val="20"/>
          <w:szCs w:val="20"/>
        </w:rPr>
        <w:t>)</w:t>
      </w:r>
      <w:r w:rsidRPr="003B35D2">
        <w:rPr>
          <w:rFonts w:ascii="Arial" w:hAnsi="Arial" w:cs="Arial"/>
          <w:sz w:val="20"/>
          <w:szCs w:val="20"/>
        </w:rPr>
        <w:t xml:space="preserve"> disciplina</w:t>
      </w:r>
      <w:r w:rsidR="00DE399E">
        <w:rPr>
          <w:rFonts w:ascii="Arial" w:hAnsi="Arial" w:cs="Arial"/>
          <w:sz w:val="20"/>
          <w:szCs w:val="20"/>
        </w:rPr>
        <w:t>(</w:t>
      </w:r>
      <w:r w:rsidRPr="003B35D2">
        <w:rPr>
          <w:rFonts w:ascii="Arial" w:hAnsi="Arial" w:cs="Arial"/>
          <w:sz w:val="20"/>
          <w:szCs w:val="20"/>
        </w:rPr>
        <w:t>s</w:t>
      </w:r>
      <w:r w:rsidR="00DE399E">
        <w:rPr>
          <w:rFonts w:ascii="Arial" w:hAnsi="Arial" w:cs="Arial"/>
          <w:sz w:val="20"/>
          <w:szCs w:val="20"/>
        </w:rPr>
        <w:t>)</w:t>
      </w:r>
      <w:r w:rsidRPr="003B35D2">
        <w:rPr>
          <w:rFonts w:ascii="Arial" w:hAnsi="Arial" w:cs="Arial"/>
          <w:sz w:val="20"/>
          <w:szCs w:val="20"/>
        </w:rPr>
        <w:t xml:space="preserve"> informada</w:t>
      </w:r>
      <w:r w:rsidR="00DE399E">
        <w:rPr>
          <w:rFonts w:ascii="Arial" w:hAnsi="Arial" w:cs="Arial"/>
          <w:sz w:val="20"/>
          <w:szCs w:val="20"/>
        </w:rPr>
        <w:t>(</w:t>
      </w:r>
      <w:r w:rsidRPr="003B35D2">
        <w:rPr>
          <w:rFonts w:ascii="Arial" w:hAnsi="Arial" w:cs="Arial"/>
          <w:sz w:val="20"/>
          <w:szCs w:val="20"/>
        </w:rPr>
        <w:t>s</w:t>
      </w:r>
      <w:r w:rsidR="00DE399E">
        <w:rPr>
          <w:rFonts w:ascii="Arial" w:hAnsi="Arial" w:cs="Arial"/>
          <w:sz w:val="20"/>
          <w:szCs w:val="20"/>
        </w:rPr>
        <w:t>)</w:t>
      </w:r>
      <w:r w:rsidRPr="003B35D2">
        <w:rPr>
          <w:rFonts w:ascii="Arial" w:hAnsi="Arial" w:cs="Arial"/>
          <w:sz w:val="20"/>
          <w:szCs w:val="20"/>
        </w:rPr>
        <w:t xml:space="preserve"> acima. Declaro conhecer e estar de acordo com as normas regimentais do PPGNPMat.</w:t>
      </w:r>
    </w:p>
    <w:p w:rsidR="003B35D2" w:rsidRDefault="003B35D2" w:rsidP="003B35D2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0A5676" w:rsidRPr="00AF285E" w:rsidRDefault="000A5676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EF008A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EF008A">
              <w:rPr>
                <w:rFonts w:ascii="Arial" w:hAnsi="Arial" w:cs="Arial"/>
              </w:rPr>
              <w:t>discente solicitante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2733AC" w:rsidRDefault="002733AC" w:rsidP="009C314A">
      <w:pPr>
        <w:jc w:val="both"/>
        <w:rPr>
          <w:rFonts w:ascii="Arial" w:hAnsi="Arial" w:cs="Arial"/>
        </w:rPr>
      </w:pPr>
    </w:p>
    <w:p w:rsidR="00EF008A" w:rsidRPr="009C314A" w:rsidRDefault="005F7E9A" w:rsidP="009C314A">
      <w:pPr>
        <w:jc w:val="both"/>
        <w:rPr>
          <w:rFonts w:ascii="Arial" w:hAnsi="Arial" w:cs="Arial"/>
          <w:sz w:val="20"/>
          <w:szCs w:val="20"/>
        </w:rPr>
      </w:pPr>
      <w:r w:rsidRPr="009C314A">
        <w:rPr>
          <w:rFonts w:ascii="Arial" w:hAnsi="Arial" w:cs="Arial"/>
          <w:b/>
          <w:sz w:val="20"/>
          <w:szCs w:val="20"/>
        </w:rPr>
        <w:t>ANEXAR:</w:t>
      </w:r>
      <w:r w:rsidR="009C314A" w:rsidRPr="009C314A">
        <w:rPr>
          <w:rFonts w:ascii="Arial" w:hAnsi="Arial" w:cs="Arial"/>
          <w:b/>
          <w:sz w:val="20"/>
          <w:szCs w:val="20"/>
        </w:rPr>
        <w:t xml:space="preserve"> </w:t>
      </w:r>
      <w:r w:rsidR="006E51B2">
        <w:rPr>
          <w:rFonts w:ascii="Arial" w:hAnsi="Arial" w:cs="Arial"/>
          <w:sz w:val="20"/>
          <w:szCs w:val="20"/>
        </w:rPr>
        <w:t xml:space="preserve">Histórico escolar </w:t>
      </w:r>
      <w:r w:rsidR="009C314A" w:rsidRPr="009C314A">
        <w:rPr>
          <w:rFonts w:ascii="Arial" w:hAnsi="Arial" w:cs="Arial"/>
          <w:sz w:val="20"/>
          <w:szCs w:val="20"/>
        </w:rPr>
        <w:t xml:space="preserve">e outros documentos comprobatórios (contendo </w:t>
      </w:r>
      <w:r w:rsidR="006E51B2">
        <w:rPr>
          <w:rFonts w:ascii="Arial" w:hAnsi="Arial" w:cs="Arial"/>
          <w:sz w:val="20"/>
          <w:szCs w:val="20"/>
        </w:rPr>
        <w:t xml:space="preserve">ementa e/ou </w:t>
      </w:r>
      <w:r w:rsidR="009C314A" w:rsidRPr="009C314A">
        <w:rPr>
          <w:rFonts w:ascii="Arial" w:hAnsi="Arial" w:cs="Arial"/>
          <w:sz w:val="20"/>
          <w:szCs w:val="20"/>
        </w:rPr>
        <w:t xml:space="preserve">conteúdo programático, </w:t>
      </w:r>
      <w:r w:rsidR="006E51B2">
        <w:rPr>
          <w:rFonts w:ascii="Arial" w:hAnsi="Arial" w:cs="Arial"/>
          <w:sz w:val="20"/>
          <w:szCs w:val="20"/>
        </w:rPr>
        <w:t xml:space="preserve">professor responsável, </w:t>
      </w:r>
      <w:r w:rsidR="009C314A" w:rsidRPr="009C314A">
        <w:rPr>
          <w:rFonts w:ascii="Arial" w:hAnsi="Arial" w:cs="Arial"/>
          <w:sz w:val="20"/>
          <w:szCs w:val="20"/>
        </w:rPr>
        <w:t>nota/conceito, carga horária) quando cursadas em outro Programa de Pós-Graduação.</w:t>
      </w:r>
    </w:p>
    <w:p w:rsidR="005F7E9A" w:rsidRPr="009C314A" w:rsidRDefault="005F7E9A" w:rsidP="009C314A">
      <w:pPr>
        <w:jc w:val="both"/>
        <w:rPr>
          <w:rFonts w:ascii="Arial" w:hAnsi="Arial" w:cs="Arial"/>
          <w:sz w:val="16"/>
          <w:szCs w:val="16"/>
        </w:rPr>
      </w:pPr>
    </w:p>
    <w:p w:rsidR="005F7E9A" w:rsidRPr="009C314A" w:rsidRDefault="005F7E9A" w:rsidP="009C314A">
      <w:pPr>
        <w:jc w:val="both"/>
        <w:rPr>
          <w:rFonts w:ascii="Arial" w:hAnsi="Arial" w:cs="Arial"/>
          <w:b/>
          <w:sz w:val="16"/>
          <w:szCs w:val="16"/>
        </w:rPr>
      </w:pPr>
      <w:r w:rsidRPr="009C314A">
        <w:rPr>
          <w:rFonts w:ascii="Arial" w:hAnsi="Arial" w:cs="Arial"/>
          <w:b/>
          <w:sz w:val="16"/>
          <w:szCs w:val="16"/>
        </w:rPr>
        <w:t>OBSERVAÇÃO:</w:t>
      </w:r>
    </w:p>
    <w:p w:rsidR="009C314A" w:rsidRDefault="005F7E9A" w:rsidP="009C314A">
      <w:pPr>
        <w:jc w:val="both"/>
        <w:rPr>
          <w:rFonts w:ascii="Arial" w:hAnsi="Arial" w:cs="Arial"/>
          <w:sz w:val="16"/>
          <w:szCs w:val="16"/>
        </w:rPr>
      </w:pPr>
      <w:r w:rsidRPr="009C314A">
        <w:rPr>
          <w:rFonts w:ascii="Arial" w:hAnsi="Arial" w:cs="Arial"/>
          <w:sz w:val="16"/>
          <w:szCs w:val="16"/>
        </w:rPr>
        <w:t>- Poderão ser validados créditos obtidos em disciplinas com aderência à área do Programa na CAPES (Materiais), mesmo que não haja disciplina seme</w:t>
      </w:r>
      <w:r w:rsidR="009C314A">
        <w:rPr>
          <w:rFonts w:ascii="Arial" w:hAnsi="Arial" w:cs="Arial"/>
          <w:sz w:val="16"/>
          <w:szCs w:val="16"/>
        </w:rPr>
        <w:t>lhante no PPGNPMat;</w:t>
      </w:r>
      <w:r w:rsidRPr="009C314A">
        <w:rPr>
          <w:rFonts w:ascii="Arial" w:hAnsi="Arial" w:cs="Arial"/>
          <w:sz w:val="16"/>
          <w:szCs w:val="16"/>
        </w:rPr>
        <w:t xml:space="preserve"> </w:t>
      </w:r>
    </w:p>
    <w:p w:rsidR="005F7E9A" w:rsidRPr="009C314A" w:rsidRDefault="009C314A" w:rsidP="009C314A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- </w:t>
      </w:r>
      <w:r w:rsidR="005F7E9A" w:rsidRPr="009C314A">
        <w:rPr>
          <w:rFonts w:ascii="Arial" w:hAnsi="Arial" w:cs="Arial"/>
          <w:sz w:val="16"/>
          <w:szCs w:val="16"/>
        </w:rPr>
        <w:t xml:space="preserve">Poderá ser dada equivalência para a disciplina cuja ementa for </w:t>
      </w:r>
      <w:r w:rsidR="00DF5F84">
        <w:rPr>
          <w:rFonts w:ascii="Arial" w:hAnsi="Arial" w:cs="Arial"/>
          <w:sz w:val="16"/>
          <w:szCs w:val="16"/>
        </w:rPr>
        <w:t>≥</w:t>
      </w:r>
      <w:r w:rsidR="005F7E9A" w:rsidRPr="009C314A">
        <w:rPr>
          <w:rFonts w:ascii="Arial" w:hAnsi="Arial" w:cs="Arial"/>
          <w:sz w:val="16"/>
          <w:szCs w:val="16"/>
        </w:rPr>
        <w:t xml:space="preserve"> 75% coincidente com a dis</w:t>
      </w:r>
      <w:r>
        <w:rPr>
          <w:rFonts w:ascii="Arial" w:hAnsi="Arial" w:cs="Arial"/>
          <w:sz w:val="16"/>
          <w:szCs w:val="16"/>
        </w:rPr>
        <w:t>ciplina oferecida pelo PPGNPMat;</w:t>
      </w:r>
    </w:p>
    <w:p w:rsidR="005F7E9A" w:rsidRPr="009C314A" w:rsidRDefault="009C314A" w:rsidP="009C314A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-</w:t>
      </w:r>
      <w:r w:rsidR="005F7E9A" w:rsidRPr="009C314A">
        <w:rPr>
          <w:rFonts w:ascii="Arial" w:hAnsi="Arial" w:cs="Arial"/>
          <w:sz w:val="16"/>
          <w:szCs w:val="16"/>
        </w:rPr>
        <w:t xml:space="preserve"> Serão validados até 3 (três) créditos por disciplina. No cálculo de créditos será utilizado o sistema da UFSC.</w:t>
      </w:r>
    </w:p>
    <w:p w:rsidR="00EF008A" w:rsidRDefault="00EF008A" w:rsidP="009C314A">
      <w:pPr>
        <w:jc w:val="both"/>
        <w:rPr>
          <w:rFonts w:ascii="Arial" w:hAnsi="Arial" w:cs="Arial"/>
        </w:rPr>
      </w:pPr>
    </w:p>
    <w:p w:rsidR="00F4654F" w:rsidRDefault="00F4654F" w:rsidP="009C314A">
      <w:pPr>
        <w:jc w:val="both"/>
        <w:rPr>
          <w:rFonts w:ascii="Arial" w:hAnsi="Arial" w:cs="Arial"/>
        </w:rPr>
      </w:pPr>
    </w:p>
    <w:p w:rsidR="002733AC" w:rsidRPr="00EF008A" w:rsidRDefault="00EF008A" w:rsidP="00EF008A">
      <w:pPr>
        <w:spacing w:after="40"/>
        <w:rPr>
          <w:rFonts w:ascii="Arial" w:hAnsi="Arial" w:cs="Arial"/>
          <w:b/>
          <w:sz w:val="20"/>
          <w:szCs w:val="20"/>
        </w:rPr>
      </w:pPr>
      <w:r w:rsidRPr="00EF008A">
        <w:rPr>
          <w:rFonts w:ascii="Arial" w:hAnsi="Arial" w:cs="Arial"/>
          <w:b/>
          <w:sz w:val="20"/>
          <w:szCs w:val="20"/>
        </w:rPr>
        <w:lastRenderedPageBreak/>
        <w:t xml:space="preserve">PARECER </w:t>
      </w:r>
      <w:proofErr w:type="gramStart"/>
      <w:r w:rsidRPr="00EF008A">
        <w:rPr>
          <w:rFonts w:ascii="Arial" w:hAnsi="Arial" w:cs="Arial"/>
          <w:b/>
          <w:sz w:val="20"/>
          <w:szCs w:val="20"/>
        </w:rPr>
        <w:t>DO(</w:t>
      </w:r>
      <w:proofErr w:type="gramEnd"/>
      <w:r w:rsidRPr="00EF008A">
        <w:rPr>
          <w:rFonts w:ascii="Arial" w:hAnsi="Arial" w:cs="Arial"/>
          <w:b/>
          <w:sz w:val="20"/>
          <w:szCs w:val="20"/>
        </w:rPr>
        <w:t>A) ORIENTADOR(A)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A07CAA" w:rsidRPr="00AF285E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A07CAA" w:rsidRPr="00AF285E" w:rsidRDefault="00A07CAA" w:rsidP="002B25F9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07CAA" w:rsidRPr="00AF285E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A07CAA" w:rsidRPr="00AF285E" w:rsidRDefault="00A07CA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07CAA" w:rsidRPr="00AF285E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A07CAA" w:rsidRDefault="00A07CA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08A" w:rsidRPr="00AF285E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EF008A" w:rsidRDefault="00EF008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08A" w:rsidRPr="00AF285E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EF008A" w:rsidRDefault="00EF008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7CAA" w:rsidRPr="00AF285E" w:rsidTr="00EF008A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A07CAA" w:rsidRPr="00D8404B" w:rsidRDefault="00A07CA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08A" w:rsidRPr="00AF285E" w:rsidTr="00EF008A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EF008A" w:rsidRPr="00D8404B" w:rsidRDefault="00EF008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08A" w:rsidRPr="00AF285E" w:rsidTr="002B25F9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EF008A" w:rsidRPr="00D8404B" w:rsidRDefault="00EF008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64D24" w:rsidRDefault="00264D24">
      <w:pPr>
        <w:rPr>
          <w:rFonts w:ascii="Arial" w:hAnsi="Arial" w:cs="Arial"/>
        </w:rPr>
      </w:pPr>
    </w:p>
    <w:tbl>
      <w:tblPr>
        <w:tblW w:w="4394" w:type="dxa"/>
        <w:jc w:val="center"/>
        <w:tblLook w:val="04A0" w:firstRow="1" w:lastRow="0" w:firstColumn="1" w:lastColumn="0" w:noHBand="0" w:noVBand="1"/>
      </w:tblPr>
      <w:tblGrid>
        <w:gridCol w:w="4394"/>
      </w:tblGrid>
      <w:tr w:rsidR="009C314A" w:rsidRPr="00AF285E" w:rsidTr="009C314A">
        <w:trPr>
          <w:trHeight w:val="327"/>
          <w:jc w:val="center"/>
        </w:trPr>
        <w:tc>
          <w:tcPr>
            <w:tcW w:w="4394" w:type="dxa"/>
            <w:tcBorders>
              <w:bottom w:val="single" w:sz="4" w:space="0" w:color="auto"/>
            </w:tcBorders>
          </w:tcPr>
          <w:p w:rsidR="009C314A" w:rsidRDefault="009C314A" w:rsidP="009C314A">
            <w:pPr>
              <w:jc w:val="center"/>
              <w:rPr>
                <w:rFonts w:ascii="Arial" w:hAnsi="Arial" w:cs="Arial"/>
              </w:rPr>
            </w:pPr>
          </w:p>
          <w:p w:rsidR="00F4654F" w:rsidRDefault="00F4654F" w:rsidP="009C314A">
            <w:pPr>
              <w:jc w:val="center"/>
              <w:rPr>
                <w:rFonts w:ascii="Arial" w:hAnsi="Arial" w:cs="Arial"/>
              </w:rPr>
            </w:pPr>
          </w:p>
          <w:p w:rsidR="00F4654F" w:rsidRDefault="00F4654F" w:rsidP="009C314A">
            <w:pPr>
              <w:jc w:val="center"/>
              <w:rPr>
                <w:rFonts w:ascii="Arial" w:hAnsi="Arial" w:cs="Arial"/>
              </w:rPr>
            </w:pPr>
          </w:p>
          <w:p w:rsidR="009C314A" w:rsidRPr="00AF285E" w:rsidRDefault="009C314A" w:rsidP="002B25F9">
            <w:pPr>
              <w:rPr>
                <w:rFonts w:ascii="Arial" w:hAnsi="Arial" w:cs="Arial"/>
              </w:rPr>
            </w:pPr>
          </w:p>
        </w:tc>
      </w:tr>
      <w:tr w:rsidR="009C314A" w:rsidRPr="00AF285E" w:rsidTr="009C314A">
        <w:trPr>
          <w:jc w:val="center"/>
        </w:trPr>
        <w:tc>
          <w:tcPr>
            <w:tcW w:w="4394" w:type="dxa"/>
            <w:tcBorders>
              <w:top w:val="single" w:sz="4" w:space="0" w:color="auto"/>
            </w:tcBorders>
          </w:tcPr>
          <w:p w:rsidR="009C314A" w:rsidRPr="00AF285E" w:rsidRDefault="009C314A" w:rsidP="002B25F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natura Orientador(a)</w:t>
            </w:r>
          </w:p>
        </w:tc>
      </w:tr>
    </w:tbl>
    <w:p w:rsidR="005E48CF" w:rsidRDefault="005E48CF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504157" w:rsidRDefault="00504157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9C314A" w:rsidRDefault="00504157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_________________________________________________________________________________________</w:t>
      </w:r>
    </w:p>
    <w:p w:rsidR="00A07CAA" w:rsidRDefault="00A07CAA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504157" w:rsidRDefault="00504157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504157" w:rsidRDefault="00504157" w:rsidP="00D8404B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4C006C" w:rsidRPr="009C314A" w:rsidRDefault="009C314A" w:rsidP="009C314A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r w:rsidRPr="009C314A">
        <w:rPr>
          <w:rFonts w:ascii="Arial" w:hAnsi="Arial" w:cs="Arial"/>
          <w:b/>
          <w:i/>
          <w:sz w:val="20"/>
          <w:szCs w:val="20"/>
        </w:rPr>
        <w:t>PARECER DO COLEGIADO DELEGADO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4C006C" w:rsidRPr="009C314A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C006C" w:rsidRPr="009C314A" w:rsidRDefault="004C006C" w:rsidP="005F7E9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C314A">
              <w:rPr>
                <w:rFonts w:ascii="Arial" w:hAnsi="Arial" w:cs="Arial"/>
                <w:sz w:val="20"/>
                <w:szCs w:val="20"/>
              </w:rPr>
              <w:t xml:space="preserve">Disciplina </w:t>
            </w:r>
            <w:r w:rsidR="005F7E9A" w:rsidRPr="009C314A">
              <w:rPr>
                <w:rFonts w:ascii="Arial" w:hAnsi="Arial" w:cs="Arial"/>
                <w:sz w:val="20"/>
                <w:szCs w:val="20"/>
              </w:rPr>
              <w:t>(</w:t>
            </w:r>
            <w:r w:rsidRPr="009C314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F7E9A" w:rsidRPr="009C314A">
              <w:rPr>
                <w:rFonts w:ascii="Arial" w:hAnsi="Arial" w:cs="Arial"/>
                <w:sz w:val="20"/>
                <w:szCs w:val="20"/>
              </w:rPr>
              <w:t xml:space="preserve">): 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C006C" w:rsidRPr="009C314A" w:rsidRDefault="00E34D03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314A">
              <w:rPr>
                <w:rFonts w:ascii="Arial" w:hAnsi="Arial" w:cs="Arial"/>
                <w:sz w:val="20"/>
                <w:szCs w:val="20"/>
              </w:rPr>
              <w:t>(   ) Validação deferida            (   ) Validação indeferida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C006C" w:rsidRPr="009C314A" w:rsidRDefault="00E34D03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314A">
              <w:rPr>
                <w:rFonts w:ascii="Arial" w:hAnsi="Arial" w:cs="Arial"/>
                <w:sz w:val="20"/>
                <w:szCs w:val="20"/>
              </w:rPr>
              <w:t>Razão do indeferimento:</w:t>
            </w:r>
          </w:p>
          <w:p w:rsidR="00F0275D" w:rsidRPr="009C314A" w:rsidRDefault="00F0275D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F0275D" w:rsidRPr="009C314A" w:rsidRDefault="00F0275D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F0275D" w:rsidRPr="009C314A" w:rsidRDefault="00F0275D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C006C" w:rsidRPr="009C314A" w:rsidRDefault="00F0275D" w:rsidP="00F0275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314A">
              <w:rPr>
                <w:rFonts w:ascii="Arial" w:hAnsi="Arial" w:cs="Arial"/>
                <w:sz w:val="20"/>
                <w:szCs w:val="20"/>
              </w:rPr>
              <w:t>Número de créditos: _____      (    ) T             (    ) TP            (    ) P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C006C" w:rsidRPr="009C314A" w:rsidRDefault="005F7E9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C314A">
              <w:rPr>
                <w:rFonts w:ascii="Arial" w:hAnsi="Arial" w:cs="Arial"/>
                <w:sz w:val="20"/>
                <w:szCs w:val="20"/>
              </w:rPr>
              <w:t>Nota atribuída:</w:t>
            </w:r>
          </w:p>
        </w:tc>
      </w:tr>
    </w:tbl>
    <w:p w:rsidR="00A07CAA" w:rsidRDefault="005F7E9A" w:rsidP="005F7E9A">
      <w:pPr>
        <w:spacing w:before="1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 R</w:t>
      </w:r>
      <w:r w:rsidRPr="005F7E9A">
        <w:rPr>
          <w:rFonts w:ascii="Arial" w:hAnsi="Arial" w:cs="Arial"/>
          <w:sz w:val="16"/>
          <w:szCs w:val="16"/>
        </w:rPr>
        <w:t xml:space="preserve">eplicar este quadro </w:t>
      </w:r>
      <w:r>
        <w:rPr>
          <w:rFonts w:ascii="Arial" w:hAnsi="Arial" w:cs="Arial"/>
          <w:sz w:val="16"/>
          <w:szCs w:val="16"/>
        </w:rPr>
        <w:t>conforme necessário para as validações solicitadas</w:t>
      </w:r>
      <w:r w:rsidRPr="005F7E9A">
        <w:rPr>
          <w:rFonts w:ascii="Arial" w:hAnsi="Arial" w:cs="Arial"/>
          <w:sz w:val="16"/>
          <w:szCs w:val="16"/>
        </w:rPr>
        <w:t xml:space="preserve">. </w:t>
      </w:r>
      <w:r>
        <w:rPr>
          <w:rFonts w:ascii="Arial" w:hAnsi="Arial" w:cs="Arial"/>
          <w:sz w:val="16"/>
          <w:szCs w:val="16"/>
        </w:rPr>
        <w:t>(</w:t>
      </w:r>
      <w:r w:rsidRPr="005F7E9A">
        <w:rPr>
          <w:rFonts w:ascii="Arial" w:hAnsi="Arial" w:cs="Arial"/>
          <w:sz w:val="16"/>
          <w:szCs w:val="16"/>
        </w:rPr>
        <w:t>Exemplo: Disciplina 2, Disciplina 3, ...)</w:t>
      </w:r>
      <w:r w:rsidR="009C314A">
        <w:rPr>
          <w:rFonts w:ascii="Arial" w:hAnsi="Arial" w:cs="Arial"/>
          <w:sz w:val="16"/>
          <w:szCs w:val="16"/>
        </w:rPr>
        <w:t>.</w:t>
      </w:r>
    </w:p>
    <w:p w:rsidR="009C314A" w:rsidRDefault="009C314A" w:rsidP="005F7E9A">
      <w:pPr>
        <w:spacing w:before="1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* </w:t>
      </w:r>
      <w:r w:rsidRPr="009C314A">
        <w:rPr>
          <w:rFonts w:ascii="Arial" w:hAnsi="Arial" w:cs="Arial"/>
          <w:sz w:val="16"/>
          <w:szCs w:val="16"/>
        </w:rPr>
        <w:t>Para fins de conversão de conceitos em notas, será utilizada a tabela de conversão (Ofício Circular N.º 13/2019/PROPG)</w:t>
      </w:r>
      <w:r>
        <w:rPr>
          <w:rFonts w:ascii="Arial" w:hAnsi="Arial" w:cs="Arial"/>
          <w:sz w:val="16"/>
          <w:szCs w:val="16"/>
        </w:rPr>
        <w:t>.</w:t>
      </w:r>
    </w:p>
    <w:p w:rsidR="009C314A" w:rsidRDefault="009C314A" w:rsidP="005F7E9A">
      <w:pPr>
        <w:spacing w:before="1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 Nota mínima para aprovação é 7,0.</w:t>
      </w:r>
    </w:p>
    <w:p w:rsidR="005F7E9A" w:rsidRPr="00DD75D4" w:rsidRDefault="005F7E9A" w:rsidP="00A07CAA">
      <w:pPr>
        <w:jc w:val="both"/>
        <w:rPr>
          <w:rFonts w:ascii="Arial" w:hAnsi="Arial" w:cs="Arial"/>
          <w:i/>
        </w:rPr>
      </w:pPr>
    </w:p>
    <w:p w:rsidR="00876C2A" w:rsidRPr="00DD75D4" w:rsidRDefault="00876C2A" w:rsidP="00066054">
      <w:pPr>
        <w:spacing w:line="300" w:lineRule="exact"/>
        <w:jc w:val="both"/>
        <w:rPr>
          <w:rFonts w:ascii="Arial" w:hAnsi="Arial" w:cs="Arial"/>
        </w:rPr>
      </w:pPr>
      <w:r w:rsidRPr="00DD75D4">
        <w:rPr>
          <w:rFonts w:ascii="Arial" w:hAnsi="Arial" w:cs="Arial"/>
        </w:rPr>
        <w:t xml:space="preserve">Solicitação analisada em reunião do Colegiado Delegado do PPGNPMat, realizada </w:t>
      </w:r>
      <w:proofErr w:type="gramStart"/>
      <w:r w:rsidRPr="00DD75D4">
        <w:rPr>
          <w:rFonts w:ascii="Arial" w:hAnsi="Arial" w:cs="Arial"/>
        </w:rPr>
        <w:t>em  _</w:t>
      </w:r>
      <w:proofErr w:type="gramEnd"/>
      <w:r w:rsidRPr="00DD75D4">
        <w:rPr>
          <w:rFonts w:ascii="Arial" w:hAnsi="Arial" w:cs="Arial"/>
        </w:rPr>
        <w:t>___/____/________.</w:t>
      </w:r>
    </w:p>
    <w:p w:rsidR="00876C2A" w:rsidRDefault="00876C2A" w:rsidP="00876C2A">
      <w:pPr>
        <w:spacing w:line="240" w:lineRule="auto"/>
        <w:jc w:val="both"/>
        <w:rPr>
          <w:rFonts w:ascii="Arial" w:hAnsi="Arial" w:cs="Arial"/>
        </w:rPr>
      </w:pPr>
    </w:p>
    <w:p w:rsidR="009C314A" w:rsidRPr="00DD75D4" w:rsidRDefault="009C314A" w:rsidP="00876C2A">
      <w:pPr>
        <w:spacing w:line="240" w:lineRule="auto"/>
        <w:jc w:val="both"/>
        <w:rPr>
          <w:rFonts w:ascii="Arial" w:hAnsi="Arial" w:cs="Arial"/>
        </w:rPr>
      </w:pPr>
      <w:bookmarkStart w:id="0" w:name="_GoBack"/>
      <w:bookmarkEnd w:id="0"/>
    </w:p>
    <w:p w:rsidR="00876C2A" w:rsidRPr="00DD75D4" w:rsidRDefault="00876C2A" w:rsidP="009C314A">
      <w:pPr>
        <w:spacing w:line="240" w:lineRule="auto"/>
        <w:jc w:val="center"/>
        <w:rPr>
          <w:rFonts w:ascii="Arial" w:hAnsi="Arial" w:cs="Arial"/>
        </w:rPr>
      </w:pPr>
      <w:r w:rsidRPr="00DD75D4">
        <w:rPr>
          <w:rFonts w:ascii="Arial" w:hAnsi="Arial" w:cs="Arial"/>
        </w:rPr>
        <w:t>_________________________</w:t>
      </w:r>
      <w:r w:rsidR="009C314A">
        <w:rPr>
          <w:rFonts w:ascii="Arial" w:hAnsi="Arial" w:cs="Arial"/>
        </w:rPr>
        <w:t>__________</w:t>
      </w:r>
      <w:r w:rsidR="00F70078">
        <w:rPr>
          <w:rFonts w:ascii="Arial" w:hAnsi="Arial" w:cs="Arial"/>
        </w:rPr>
        <w:t>_____</w:t>
      </w:r>
    </w:p>
    <w:p w:rsidR="00876C2A" w:rsidRPr="00DD75D4" w:rsidRDefault="00F70078" w:rsidP="009C314A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ssinatura </w:t>
      </w:r>
      <w:r w:rsidR="00876C2A" w:rsidRPr="00DD75D4">
        <w:rPr>
          <w:rFonts w:ascii="Arial" w:hAnsi="Arial" w:cs="Arial"/>
        </w:rPr>
        <w:t>Presidente do Colegiado Delegado</w:t>
      </w:r>
    </w:p>
    <w:sectPr w:rsidR="00876C2A" w:rsidRPr="00DD75D4" w:rsidSect="005E48CF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0B3D" w:rsidRDefault="00680B3D" w:rsidP="00F27A53">
      <w:pPr>
        <w:spacing w:line="240" w:lineRule="auto"/>
      </w:pPr>
      <w:r>
        <w:separator/>
      </w:r>
    </w:p>
  </w:endnote>
  <w:endnote w:type="continuationSeparator" w:id="0">
    <w:p w:rsidR="00680B3D" w:rsidRDefault="00680B3D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654F" w:rsidRDefault="00F4654F" w:rsidP="00F4654F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F4654F" w:rsidRDefault="00F4654F" w:rsidP="00F4654F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0B3D" w:rsidRDefault="00680B3D" w:rsidP="00F27A53">
      <w:pPr>
        <w:spacing w:line="240" w:lineRule="auto"/>
      </w:pPr>
      <w:r>
        <w:separator/>
      </w:r>
    </w:p>
  </w:footnote>
  <w:footnote w:type="continuationSeparator" w:id="0">
    <w:p w:rsidR="00680B3D" w:rsidRDefault="00680B3D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654F" w:rsidRDefault="00F4654F" w:rsidP="00F4654F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0EC5D746" wp14:editId="56E05A4A">
          <wp:simplePos x="0" y="0"/>
          <wp:positionH relativeFrom="column">
            <wp:posOffset>2726055</wp:posOffset>
          </wp:positionH>
          <wp:positionV relativeFrom="paragraph">
            <wp:posOffset>-2495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4654F" w:rsidRDefault="00F4654F" w:rsidP="00F4654F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F4654F" w:rsidRDefault="00F4654F" w:rsidP="00F4654F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F4654F" w:rsidRDefault="00F4654F" w:rsidP="00F4654F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F4654F" w:rsidRDefault="00F4654F" w:rsidP="00F4654F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F4654F" w:rsidRDefault="00F4654F" w:rsidP="00F4654F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Pr="00F4654F" w:rsidRDefault="00F4654F" w:rsidP="00F4654F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66054"/>
    <w:rsid w:val="000A5676"/>
    <w:rsid w:val="0010778A"/>
    <w:rsid w:val="00115F92"/>
    <w:rsid w:val="00144874"/>
    <w:rsid w:val="00163752"/>
    <w:rsid w:val="001639F2"/>
    <w:rsid w:val="0017169B"/>
    <w:rsid w:val="001E76B9"/>
    <w:rsid w:val="00212818"/>
    <w:rsid w:val="00264D24"/>
    <w:rsid w:val="002733AC"/>
    <w:rsid w:val="00273976"/>
    <w:rsid w:val="0027662C"/>
    <w:rsid w:val="00292925"/>
    <w:rsid w:val="002B25F9"/>
    <w:rsid w:val="002C02F8"/>
    <w:rsid w:val="002C1960"/>
    <w:rsid w:val="002E76BF"/>
    <w:rsid w:val="002F68C7"/>
    <w:rsid w:val="00305CD4"/>
    <w:rsid w:val="00356859"/>
    <w:rsid w:val="003B35D2"/>
    <w:rsid w:val="003B5E32"/>
    <w:rsid w:val="00400D89"/>
    <w:rsid w:val="004B5141"/>
    <w:rsid w:val="004C006C"/>
    <w:rsid w:val="004D367B"/>
    <w:rsid w:val="004E14BD"/>
    <w:rsid w:val="004E2908"/>
    <w:rsid w:val="004E4478"/>
    <w:rsid w:val="004E45EF"/>
    <w:rsid w:val="004E7ED4"/>
    <w:rsid w:val="00504157"/>
    <w:rsid w:val="005115CB"/>
    <w:rsid w:val="00542451"/>
    <w:rsid w:val="00571148"/>
    <w:rsid w:val="005C00C3"/>
    <w:rsid w:val="005C6256"/>
    <w:rsid w:val="005D0439"/>
    <w:rsid w:val="005D499B"/>
    <w:rsid w:val="005E48CF"/>
    <w:rsid w:val="005F7E9A"/>
    <w:rsid w:val="0062081E"/>
    <w:rsid w:val="00633D85"/>
    <w:rsid w:val="00640A6C"/>
    <w:rsid w:val="00680B3D"/>
    <w:rsid w:val="006B7330"/>
    <w:rsid w:val="006E51B2"/>
    <w:rsid w:val="00704045"/>
    <w:rsid w:val="00762C29"/>
    <w:rsid w:val="007A43B9"/>
    <w:rsid w:val="007B03A2"/>
    <w:rsid w:val="007F64C5"/>
    <w:rsid w:val="008005DD"/>
    <w:rsid w:val="008074DD"/>
    <w:rsid w:val="00876C2A"/>
    <w:rsid w:val="008A100C"/>
    <w:rsid w:val="008B3789"/>
    <w:rsid w:val="008B4FDC"/>
    <w:rsid w:val="008D1261"/>
    <w:rsid w:val="008D2C00"/>
    <w:rsid w:val="008F0CFF"/>
    <w:rsid w:val="008F0E37"/>
    <w:rsid w:val="00923B3C"/>
    <w:rsid w:val="0093046C"/>
    <w:rsid w:val="009C314A"/>
    <w:rsid w:val="009D5AD7"/>
    <w:rsid w:val="009D5CE7"/>
    <w:rsid w:val="00A07CAA"/>
    <w:rsid w:val="00A911FE"/>
    <w:rsid w:val="00AD7017"/>
    <w:rsid w:val="00AF285E"/>
    <w:rsid w:val="00AF56D8"/>
    <w:rsid w:val="00B16BEC"/>
    <w:rsid w:val="00B44745"/>
    <w:rsid w:val="00B7121D"/>
    <w:rsid w:val="00B95A3F"/>
    <w:rsid w:val="00BA5B2C"/>
    <w:rsid w:val="00BB07ED"/>
    <w:rsid w:val="00BD2E90"/>
    <w:rsid w:val="00CA3D2A"/>
    <w:rsid w:val="00CC1357"/>
    <w:rsid w:val="00CE2CE0"/>
    <w:rsid w:val="00D42472"/>
    <w:rsid w:val="00D4660F"/>
    <w:rsid w:val="00D8404B"/>
    <w:rsid w:val="00DA44EF"/>
    <w:rsid w:val="00DB1970"/>
    <w:rsid w:val="00DD75D4"/>
    <w:rsid w:val="00DE399E"/>
    <w:rsid w:val="00DF3DD0"/>
    <w:rsid w:val="00DF5F84"/>
    <w:rsid w:val="00E215D4"/>
    <w:rsid w:val="00E347B1"/>
    <w:rsid w:val="00E34D03"/>
    <w:rsid w:val="00E400DA"/>
    <w:rsid w:val="00E92623"/>
    <w:rsid w:val="00E9763F"/>
    <w:rsid w:val="00EB775E"/>
    <w:rsid w:val="00EF008A"/>
    <w:rsid w:val="00F0275D"/>
    <w:rsid w:val="00F16BCD"/>
    <w:rsid w:val="00F270AA"/>
    <w:rsid w:val="00F27A53"/>
    <w:rsid w:val="00F27B72"/>
    <w:rsid w:val="00F4654F"/>
    <w:rsid w:val="00F469A6"/>
    <w:rsid w:val="00F70078"/>
    <w:rsid w:val="00F960D3"/>
    <w:rsid w:val="00F97DEE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259D46"/>
  <w15:docId w15:val="{B13FF973-3AA3-4F42-AF6F-AFFBDEDC1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F465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7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65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</dc:creator>
  <cp:keywords/>
  <dc:description/>
  <cp:lastModifiedBy>Daniela</cp:lastModifiedBy>
  <cp:revision>7</cp:revision>
  <dcterms:created xsi:type="dcterms:W3CDTF">2020-01-09T21:10:00Z</dcterms:created>
  <dcterms:modified xsi:type="dcterms:W3CDTF">2020-08-13T22:36:00Z</dcterms:modified>
</cp:coreProperties>
</file>